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konstantin  rosa</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93757420498</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CONvyrEAIAAB4EAAAOAAAAZHJzL2Uyb0RvYy54bWysU9tu2zAMfR+wfxD0vtgxkiY16hRdugwD#xA;ugvQ7QNkWY6FyaJGKbGzrx+lpGnQbS/D9CCIInV0eEje3I69YXuFXoOt+HSSc6ashEbbbcW/fd28#xA;WXLmg7CNMGBVxQ/K89vV61c3gytVAR2YRiEjEOvLwVW8C8GVWeZlp3rhJ+CUJWcL2ItAJm6zBsVA#xA;6L3Jijy/ygbAxiFI5T3d3h+dfJXw21bJ8LltvQrMVJy4hbRj2uu4Z6sbUW5RuE7LEw3xDyx6oS19#xA;eoa6F0GwHerfoHotETy0YSKhz6BttVQpB8pmmr/I5rETTqVcSBzvzjL5/wcrP+0f3RdkYXwLIxUw#xA;JeHdA8jvnllYd8Ju1R0iDJ0SDX08jZJlg/Pl6WmU2pc+gtTDR2ioyGIXIAGNLfZRFcqTEToV4HAW#xA;XY2BSbos5ovpYs6ZJFdRLK/yVJRMlE+PHfrwXkHP4qHiSDVN4GL/4EMkI8qnkPiXB6ObjTYmGbit#xA;1wbZXlD9N2kl/i/CjGVDxa/nxfyY/18h8rT+BNHrQI1sdF/x5TlIlFG1d7ZJbRaENsczUTb2JGNU#xA;7qhhGOuRAqOcNTQHEhTh2LA0YHToAH9yNlCzVtz/2AlUnJkPlopyPZ3NYncnYzZfFGTgpae+9Agr#xA;CarigbPjcR3SRETBLNxR8VqdhH1mcuJKTZj0Pg1M7PJLO0U9j/XqFwAAAP//AwBQSwMEFAAGAAgA#xA;AAAhABsGTAzcAAAABwEAAA8AAABkcnMvZG93bnJldi54bWxMzsFOwzAMBuA7Eu8QGYkLYim06kZp#xA;OiEkENxgILhmjddWJE5Jsq68Pd4JjvZv/f7q9eysmDDEwZOCq0UGAqn1ZqBOwfvbw+UKREyajLae#xA;UMEPRlg3pye1row/0CtOm9QJLqFYaQV9SmMlZWx7dDou/IjE2c4HpxOPoZMm6AOXOyuvs6yUTg/E#xA;H3o94n2P7ddm7xSsiqfpMz7nLx9tubM36WI5PX4Hpc7P5rtbEAnn9HcMRz7ToWHT1u/JRGEVlDnL#xA;E+8LEMc4K3IQWwX5sgDZ1PK/v/kFAAD//wMAUEsBAi0AFAAGAAgAAAAhALaDOJL+AAAA4QEAABMA#xA;AAAAAAAAAAAAAAAAAAAAAFtDb250ZW50X1R5cGVzXS54bWxQSwECLQAUAAYACAAAACEAOP0h/9YA#xA;AACUAQAACwAAAAAAAAAAAAAAAAAvAQAAX3JlbHMvLnJlbHNQSwECLQAUAAYACAAAACEAjjb8qxAC#xA;AAAeBAAADgAAAAAAAAAAAAAAAAAuAgAAZHJzL2Uyb0RvYy54bWxQSwECLQAUAAYACAAAACEAGwZM#xA;DNwAAAAHAQAADwAAAAAAAAAAAAAAAABqBAAAZHJzL2Rvd25yZXYueG1sUEsFBgAAAAAEAAQA8wAA#xA;AHMFAAAAAA==#xA;">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CaP9jWCwIAACUEAAAOAAAAZHJzL2Uyb0RvYy54bWysU1+P0zAMf0fiO0R5Z+2mDW7VutOxYwjp#xA;+CMdfIA0TdeINA5Otvb49Dhpbzcd8ILIQ2THzs/2z/bmeugMOyn0GmzJ57OcM2Ul1NoeSv7t6/7V#xA;FWc+CFsLA1aV/EF5fr19+WLTu0ItoAVTK2QEYn3Ru5K3Ibgiy7xsVSf8DJyyZGwAOxFIxUNWo+gJ#xA;vTPZIs9fZz1g7RCk8p5eb0cj3yb8plEyfG4arwIzJafcQrox3VW8s+1GFAcUrtVySkP8Qxad0JaC#xA;nqFuRRDsiPo3qE5LBA9NmEnoMmgaLVWqgaqZ58+quW+FU6kWIse7M03+/8HKT6d79wVZGN7CQA1M#xA;RXh3B/K7ZxZ2rbAHdYMIfatETYHnkbKsd76YvkaqfeEjSNV/hJqaLI4BEtDQYBdZoToZoVMDHs6k#xA;qyEwSY+LfL1akUWSaZJjBFE8fnbow3sFHYtCyZF6msDF6c6H0fXRJcbyYHS918YkBQ/VziA7Cer/#xA;Pp2U/zM3Y1lf8vVqsRrr/ytEns6fIDodaJCN7kp+dXYSRWTtna3TmAWhzShTdcZONEbmRg7DUA1M#xA;1xPHkdUK6gfiFWGcW9ozElrAn5z1NLMl9z+OAhVn5oOl3qzny2Uc8qQsV28WpOClpbq0CCsJquSB#xA;s1HchbQYkTcLN9TDRid+nzKZUqZZTB2a9iYO+6WevJ62e/sLAAD//wMAUEsDBBQABgAIAAAAIQC1#xA;fal/2wAAAAQBAAAPAAAAZHJzL2Rvd25yZXYueG1sTI/BTsMwEETvSPyDtUhcUOuQQCkhToWQQPQG#xA;LYKrG2+TCHsdbDcNf89ygtNoNKuZt9VqclaMGGLvScHlPAOB1HjTU6vgbfs4W4KISZPR1hMq+MYI#xA;q/r0pNKl8Ud6xXGTWsElFEutoEtpKKWMTYdOx7kfkDjb++B0YhtaaYI+crmzMs+yhXS6J17o9IAP#xA;HTafm4NTsLx6Hj/iunh5bxZ7e5subsanr6DU+dl0fwci4ZT+juEXn9GhZqadP5CJwirgR5KCPAfB#xA;YVGw3bFe5yDrSv6Hr38AAAD//wMAUEsBAi0AFAAGAAgAAAAhALaDOJL+AAAA4QEAABMAAAAAAAAA#xA;AAAAAAAAAAAAAFtDb250ZW50X1R5cGVzXS54bWxQSwECLQAUAAYACAAAACEAOP0h/9YAAACUAQAA#xA;CwAAAAAAAAAAAAAAAAAvAQAAX3JlbHMvLnJlbHNQSwECLQAUAAYACAAAACEAmj/Y1gsCAAAlBAAA#xA;DgAAAAAAAAAAAAAAAAAuAgAAZHJzL2Uyb0RvYy54bWxQSwECLQAUAAYACAAAACEAtX2pf9sAAAAE#xA;AQAADwAAAAAAAAAAAAAAAABlBAAAZHJzL2Rvd25yZXYueG1sUEsFBgAAAAAEAAQA8wAAAG0FAAAA#xA;AA==#xA;" w14:anchorId="03825098">
                <v:textbox>
                  <w:txbxContent>
                    <w:p w:rsidRPr="00AD18D2" w:rsidR="009F4740" w:rsidP="009F4740" w:rsidRDefault="009F4740" w14:paraId="0CE5E1BF" w14:textId="77777777">
                      <w:r>
                        <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B/VnKbEwIAACUEAAAOAAAAZHJzL2Uyb0RvYy54bWysU9tu2zAMfR+wfxD0vviCpE2MOEWXLsOA#xA;7gJ0+wBZlmNhkqhJSuzu60fJaRp028swPQikSB2Sh+T6ZtSKHIXzEkxNi1lOiTAcWmn2Nf32dfdm#xA;SYkPzLRMgRE1fRSe3mxev1oPthIl9KBa4QiCGF8NtqZ9CLbKMs97oZmfgRUGjR04zQKqbp+1jg2I#xA;rlVW5vlVNoBrrQMuvMfXu8lINwm/6wQPn7vOi0BUTTG3kG6X7ibe2WbNqr1jtpf8lAb7hyw0kwaD#xA;nqHuWGDk4ORvUFpyBx66MOOgM+g6yUWqAasp8hfVPPTMilQLkuPtmSb//2D5p+OD/eJIGN/CiA1M#xA;RXh7D/y7Jwa2PTN7cescDL1gLQYuImXZYH11+hqp9pWPIM3wEVpsMjsESEBj53RkBeskiI4NeDyT#xA;LsZAOD6Wq+tiiRaOpnJ5VeSpKRmrnj5b58N7AZpEoaYOe5rA2fHeh5gMq55cYiwPSrY7qVRS3L7Z#xA;KkeODPu/Syfl/8JNGTLUdLUoF1P9f4XI0/kThJYBB1lJXdPl2YlVkbV3pk1jFphUk4wpK3OiMTI3#xA;cRjGZiSyRRpigMhqA+0j8upgmlvcMxR6cD8pGXBma+p/HJgTlKgPBnuzKubzOORJmS+uS1TcpaW5#xA;tDDDEaqmgZJJ3Ia0GJE3A7fYw04mfp8zOaWMs5hoP+1NHPZLPXk9b/fmFwAAAP//AwBQSwMEFAAG#xA;AAgAAAAhACwTCurbAAAABAEAAA8AAABkcnMvZG93bnJldi54bWxMj8FOwzAQRO9I/IO1SFwQdWhK#xA;WkI2FUIC0RsUBFc3dpMIex1sNw1/z3KC42hGM2+q9eSsGE2IvSeEq1kGwlDjdU8twtvrw+UKREyK#xA;tLKeDMK3ibCuT08qVWp/pBczblMruIRiqRC6lIZSyth0xqk484Mh9vY+OJVYhlbqoI5c7qycZ1kh#xA;neqJFzo1mPvONJ/bg0NYLZ7Gj7jJn9+bYm9v0sVyfPwKiOdn090tiGSm9BeGX3xGh5qZdv5AOgqL#xA;wEcSwjIHweai4Bs7hOt5DrKu5H/4+gcAAP//AwBQSwECLQAUAAYACAAAACEAtoM4kv4AAADhAQAA#xA;EwAAAAAAAAAAAAAAAAAAAAAAW0NvbnRlbnRfVHlwZXNdLnhtbFBLAQItABQABgAIAAAAIQA4/SH/#xA;1gAAAJQBAAALAAAAAAAAAAAAAAAAAC8BAABfcmVscy8ucmVsc1BLAQItABQABgAIAAAAIQB/VnKb#xA;EwIAACUEAAAOAAAAAAAAAAAAAAAAAC4CAABkcnMvZTJvRG9jLnhtbFBLAQItABQABgAIAAAAIQAs#xA;Ewrq2wAAAAQBAAAPAAAAAAAAAAAAAAAAAG0EAABkcnMvZG93bnJldi54bWxQSwUGAAAAAAQABADz#xA;AAAAdQUAAAAA#xA;" w14:anchorId="393460D1">
                <v:textbox>
                  <w:txbxContent>
                    <w:p w:rsidRPr="00AD18D2" w:rsidR="00094D01" w:rsidP="00094D01" w:rsidRDefault="00094D01" w14:paraId="3D0E9311" w14:textId="77777777">
                      <w:r w:rsidRPr="007D05F2">
                        <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3.12.2025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